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6742" w:rsidRDefault="00DD70F9" w:rsidP="00146C18">
      <w:pPr>
        <w:pStyle w:val="ListParagraph"/>
      </w:pPr>
      <w:r>
        <w:t xml:space="preserve">Sys Admin </w:t>
      </w:r>
    </w:p>
    <w:p w:rsidR="00DD70F9" w:rsidRDefault="00DD70F9" w:rsidP="00146C18">
      <w:pPr>
        <w:pStyle w:val="ListParagraph"/>
      </w:pPr>
    </w:p>
    <w:p w:rsidR="00DD70F9" w:rsidRDefault="00DD70F9" w:rsidP="00146C18">
      <w:pPr>
        <w:pStyle w:val="ListParagraph"/>
      </w:pPr>
      <w:r>
        <w:t xml:space="preserve">1. </w:t>
      </w:r>
      <w:r w:rsidR="005705CC">
        <w:t>Employee</w:t>
      </w:r>
      <w:r>
        <w:t xml:space="preserve"> Management</w:t>
      </w:r>
    </w:p>
    <w:p w:rsidR="00226742" w:rsidRDefault="00226742" w:rsidP="00146C18">
      <w:pPr>
        <w:pStyle w:val="ListParagraph"/>
      </w:pPr>
    </w:p>
    <w:p w:rsidR="00226742" w:rsidRPr="00226742" w:rsidRDefault="00226742" w:rsidP="00226742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>Instructions-</w:t>
      </w:r>
    </w:p>
    <w:p w:rsidR="00226742" w:rsidRPr="00226742" w:rsidRDefault="00226742" w:rsidP="00226742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e user can </w:t>
      </w:r>
      <w:r w:rsidR="005705CC">
        <w:rPr>
          <w:rFonts w:ascii="Times New Roman" w:eastAsia="Times New Roman" w:hAnsi="Times New Roman" w:cs="Times New Roman"/>
          <w:color w:val="0E101A"/>
          <w:sz w:val="24"/>
          <w:szCs w:val="24"/>
        </w:rPr>
        <w:t>add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 new </w:t>
      </w:r>
      <w:r w:rsidR="005705CC">
        <w:rPr>
          <w:rFonts w:ascii="Times New Roman" w:eastAsia="Times New Roman" w:hAnsi="Times New Roman" w:cs="Times New Roman"/>
          <w:color w:val="0E101A"/>
          <w:sz w:val="24"/>
          <w:szCs w:val="24"/>
        </w:rPr>
        <w:t>Employee</w:t>
      </w:r>
      <w:r w:rsidR="00392FBC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>here.</w:t>
      </w:r>
    </w:p>
    <w:p w:rsidR="00572261" w:rsidRPr="00226742" w:rsidRDefault="00572261" w:rsidP="00572261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e user can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Update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xisting record of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Employee 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>here.</w:t>
      </w:r>
    </w:p>
    <w:p w:rsidR="00572261" w:rsidRPr="00226742" w:rsidRDefault="00572261" w:rsidP="00572261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e user can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Verify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xisting record of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Employee 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>here.</w:t>
      </w:r>
    </w:p>
    <w:p w:rsidR="00572261" w:rsidRPr="00226742" w:rsidRDefault="00572261" w:rsidP="00572261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e user can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Delete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n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existing record of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Employee 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>here.</w:t>
      </w:r>
    </w:p>
    <w:p w:rsidR="00572261" w:rsidRPr="00A946E5" w:rsidRDefault="00A946E5" w:rsidP="00A946E5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e user can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Update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a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Verified Employees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existing record 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>here.</w:t>
      </w:r>
    </w:p>
    <w:p w:rsidR="00226742" w:rsidRPr="00226742" w:rsidRDefault="00A946E5" w:rsidP="00226742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List</w:t>
      </w:r>
      <w:r w:rsidR="00226742"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of existing Employees can</w:t>
      </w:r>
      <w:r w:rsidR="00226742"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be generated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here.</w:t>
      </w:r>
    </w:p>
    <w:p w:rsidR="00226742" w:rsidRPr="00226742" w:rsidRDefault="00226742" w:rsidP="00226742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:rsidR="00226742" w:rsidRPr="00226742" w:rsidRDefault="00226742" w:rsidP="00226742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>Help ! -</w:t>
      </w:r>
    </w:p>
    <w:p w:rsidR="000F31F1" w:rsidRDefault="00A946E5" w:rsidP="0022674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n Employee </w:t>
      </w:r>
      <w:r w:rsidR="00E0303B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is defined based upon </w:t>
      </w: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Office Level and Office</w:t>
      </w:r>
      <w:r w:rsidR="00E0303B"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</w:p>
    <w:p w:rsidR="00226742" w:rsidRPr="00226742" w:rsidRDefault="00226742" w:rsidP="0022674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The hierarchy of </w:t>
      </w:r>
      <w:r w:rsidR="00E0303B">
        <w:rPr>
          <w:rFonts w:ascii="Times New Roman" w:eastAsia="Times New Roman" w:hAnsi="Times New Roman" w:cs="Times New Roman"/>
          <w:color w:val="0E101A"/>
          <w:sz w:val="24"/>
          <w:szCs w:val="24"/>
        </w:rPr>
        <w:t>State and District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must be followed while </w:t>
      </w:r>
      <w:r w:rsidR="00A946E5">
        <w:rPr>
          <w:rFonts w:ascii="Times New Roman" w:eastAsia="Times New Roman" w:hAnsi="Times New Roman" w:cs="Times New Roman"/>
          <w:color w:val="0E101A"/>
          <w:sz w:val="24"/>
          <w:szCs w:val="24"/>
        </w:rPr>
        <w:t>adding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E0303B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 New </w:t>
      </w:r>
      <w:r w:rsidR="00A946E5">
        <w:rPr>
          <w:rFonts w:ascii="Times New Roman" w:eastAsia="Times New Roman" w:hAnsi="Times New Roman" w:cs="Times New Roman"/>
          <w:color w:val="0E101A"/>
          <w:sz w:val="24"/>
          <w:szCs w:val="24"/>
        </w:rPr>
        <w:t>Employee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</w:p>
    <w:p w:rsidR="00226742" w:rsidRPr="00226742" w:rsidRDefault="00226742" w:rsidP="0022674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Mandatory fields required for </w:t>
      </w:r>
      <w:r w:rsidR="00A946E5">
        <w:rPr>
          <w:rFonts w:ascii="Times New Roman" w:eastAsia="Times New Roman" w:hAnsi="Times New Roman" w:cs="Times New Roman"/>
          <w:color w:val="0E101A"/>
          <w:sz w:val="24"/>
          <w:szCs w:val="24"/>
        </w:rPr>
        <w:t>addition of  New Employee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A946E5">
        <w:rPr>
          <w:rFonts w:ascii="Times New Roman" w:eastAsia="Times New Roman" w:hAnsi="Times New Roman" w:cs="Times New Roman"/>
          <w:color w:val="0E101A"/>
          <w:sz w:val="24"/>
          <w:szCs w:val="24"/>
        </w:rPr>
        <w:t>First Name, Date of Birth, Gender, Mobile and Emergency number, City, State, Office level, Office, Employee type, Designation.</w:t>
      </w:r>
    </w:p>
    <w:p w:rsidR="000D05D9" w:rsidRDefault="00226742" w:rsidP="0022674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 list of </w:t>
      </w:r>
      <w:r w:rsidR="000D05D9">
        <w:rPr>
          <w:rFonts w:ascii="Times New Roman" w:eastAsia="Times New Roman" w:hAnsi="Times New Roman" w:cs="Times New Roman"/>
          <w:color w:val="0E101A"/>
          <w:sz w:val="24"/>
          <w:szCs w:val="24"/>
        </w:rPr>
        <w:t>Employee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records can be viewed </w:t>
      </w:r>
      <w:r w:rsidR="000D05D9">
        <w:rPr>
          <w:rFonts w:ascii="Times New Roman" w:eastAsia="Times New Roman" w:hAnsi="Times New Roman" w:cs="Times New Roman"/>
          <w:color w:val="0E101A"/>
          <w:sz w:val="24"/>
          <w:szCs w:val="24"/>
        </w:rPr>
        <w:t>in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0D05D9">
        <w:rPr>
          <w:rFonts w:ascii="Times New Roman" w:eastAsia="Times New Roman" w:hAnsi="Times New Roman" w:cs="Times New Roman"/>
          <w:color w:val="0E101A"/>
          <w:sz w:val="24"/>
          <w:szCs w:val="24"/>
        </w:rPr>
        <w:t>Update Employee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0D05D9">
        <w:rPr>
          <w:rFonts w:ascii="Times New Roman" w:eastAsia="Times New Roman" w:hAnsi="Times New Roman" w:cs="Times New Roman"/>
          <w:color w:val="0E101A"/>
          <w:sz w:val="24"/>
          <w:szCs w:val="24"/>
        </w:rPr>
        <w:t>section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. An existing </w:t>
      </w:r>
      <w:r w:rsidR="000D05D9">
        <w:rPr>
          <w:rFonts w:ascii="Times New Roman" w:eastAsia="Times New Roman" w:hAnsi="Times New Roman" w:cs="Times New Roman"/>
          <w:color w:val="0E101A"/>
          <w:sz w:val="24"/>
          <w:szCs w:val="24"/>
        </w:rPr>
        <w:t>Employee record can be U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>pdated</w:t>
      </w:r>
      <w:r w:rsidR="000D05D9">
        <w:rPr>
          <w:rFonts w:ascii="Times New Roman" w:eastAsia="Times New Roman" w:hAnsi="Times New Roman" w:cs="Times New Roman"/>
          <w:color w:val="0E101A"/>
          <w:sz w:val="24"/>
          <w:szCs w:val="24"/>
        </w:rPr>
        <w:t>, Verified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 </w:t>
      </w:r>
      <w:r w:rsidR="000D05D9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and permanently Deleted 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using the </w:t>
      </w:r>
      <w:r w:rsidR="000D05D9" w:rsidRPr="000D05D9">
        <w:rPr>
          <w:rFonts w:ascii="Times New Roman" w:eastAsia="Times New Roman" w:hAnsi="Times New Roman" w:cs="Times New Roman"/>
          <w:sz w:val="24"/>
          <w:szCs w:val="24"/>
        </w:rPr>
        <w:t>Update</w:t>
      </w:r>
      <w:r w:rsidR="000D05D9">
        <w:rPr>
          <w:rFonts w:ascii="Times New Roman" w:eastAsia="Times New Roman" w:hAnsi="Times New Roman" w:cs="Times New Roman"/>
          <w:sz w:val="24"/>
          <w:szCs w:val="24"/>
        </w:rPr>
        <w:t>, Verify and Delete</w:t>
      </w:r>
      <w:r w:rsidR="000D05D9">
        <w:rPr>
          <w:rFonts w:ascii="Times New Roman" w:eastAsia="Times New Roman" w:hAnsi="Times New Roman" w:cs="Times New Roman"/>
          <w:b/>
          <w:i/>
          <w:color w:val="FF0000"/>
          <w:sz w:val="24"/>
          <w:szCs w:val="24"/>
        </w:rPr>
        <w:t xml:space="preserve"> </w:t>
      </w:r>
      <w:r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>icon</w:t>
      </w:r>
      <w:r w:rsidR="000D05D9">
        <w:rPr>
          <w:rFonts w:ascii="Times New Roman" w:eastAsia="Times New Roman" w:hAnsi="Times New Roman" w:cs="Times New Roman"/>
          <w:color w:val="0E101A"/>
          <w:sz w:val="24"/>
          <w:szCs w:val="24"/>
        </w:rPr>
        <w:t>.</w:t>
      </w:r>
    </w:p>
    <w:p w:rsidR="00226742" w:rsidRDefault="000D05D9" w:rsidP="0022674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 xml:space="preserve">List of Employees can be generated, </w:t>
      </w:r>
      <w:r w:rsidR="00226742" w:rsidRPr="00226742">
        <w:rPr>
          <w:rFonts w:ascii="Times New Roman" w:eastAsia="Times New Roman" w:hAnsi="Times New Roman" w:cs="Times New Roman"/>
          <w:color w:val="0E101A"/>
          <w:sz w:val="24"/>
          <w:szCs w:val="24"/>
        </w:rPr>
        <w:t>and downloaded to the client machine using the Download icon.</w:t>
      </w:r>
    </w:p>
    <w:p w:rsidR="00415E9A" w:rsidRDefault="00415E9A" w:rsidP="00226742">
      <w:pPr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</w:rPr>
      </w:pPr>
      <w:r>
        <w:rPr>
          <w:rFonts w:ascii="Times New Roman" w:eastAsia="Times New Roman" w:hAnsi="Times New Roman" w:cs="Times New Roman"/>
          <w:color w:val="0E101A"/>
          <w:sz w:val="24"/>
          <w:szCs w:val="24"/>
        </w:rPr>
        <w:t>User can update Personal, Contact, Official, Photo, License, Weekly Rest details of a verified employee.</w:t>
      </w:r>
    </w:p>
    <w:p w:rsidR="00230811" w:rsidRPr="00226742" w:rsidRDefault="00230811" w:rsidP="00230811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E101A"/>
          <w:sz w:val="24"/>
          <w:szCs w:val="24"/>
        </w:rPr>
      </w:pPr>
    </w:p>
    <w:p w:rsidR="00226742" w:rsidRDefault="00226742" w:rsidP="00146C18">
      <w:pPr>
        <w:pStyle w:val="ListParagraph"/>
      </w:pPr>
    </w:p>
    <w:p w:rsidR="00146C18" w:rsidRDefault="00146C18" w:rsidP="00146C18">
      <w:pPr>
        <w:pStyle w:val="ListParagraph"/>
        <w:ind w:left="360"/>
      </w:pPr>
    </w:p>
    <w:p w:rsidR="005705CC" w:rsidRDefault="005705CC" w:rsidP="00146C18">
      <w:pPr>
        <w:pStyle w:val="ListParagraph"/>
        <w:ind w:left="360"/>
      </w:pPr>
    </w:p>
    <w:p w:rsidR="005705CC" w:rsidRDefault="005705CC" w:rsidP="00146C18">
      <w:pPr>
        <w:pStyle w:val="ListParagraph"/>
        <w:ind w:left="360"/>
      </w:pPr>
    </w:p>
    <w:p w:rsidR="005705CC" w:rsidRDefault="005705CC" w:rsidP="00146C18">
      <w:pPr>
        <w:pStyle w:val="ListParagraph"/>
        <w:ind w:left="360"/>
      </w:pPr>
    </w:p>
    <w:p w:rsidR="005705CC" w:rsidRDefault="005705CC" w:rsidP="00146C18">
      <w:pPr>
        <w:pStyle w:val="ListParagraph"/>
        <w:ind w:left="360"/>
      </w:pPr>
    </w:p>
    <w:p w:rsidR="005705CC" w:rsidRDefault="005705CC" w:rsidP="00146C18">
      <w:pPr>
        <w:pStyle w:val="ListParagraph"/>
        <w:ind w:left="360"/>
      </w:pPr>
    </w:p>
    <w:p w:rsidR="005705CC" w:rsidRDefault="005705CC" w:rsidP="00146C18">
      <w:pPr>
        <w:pStyle w:val="ListParagraph"/>
        <w:ind w:left="360"/>
      </w:pPr>
    </w:p>
    <w:p w:rsidR="005705CC" w:rsidRDefault="005705CC" w:rsidP="00146C18">
      <w:pPr>
        <w:pStyle w:val="ListParagraph"/>
        <w:ind w:left="360"/>
      </w:pPr>
    </w:p>
    <w:p w:rsidR="005705CC" w:rsidRDefault="005705CC" w:rsidP="00146C18">
      <w:pPr>
        <w:pStyle w:val="ListParagraph"/>
        <w:ind w:left="360"/>
      </w:pPr>
    </w:p>
    <w:p w:rsidR="005705CC" w:rsidRDefault="005705CC" w:rsidP="00146C18">
      <w:pPr>
        <w:pStyle w:val="ListParagraph"/>
        <w:ind w:left="360"/>
      </w:pPr>
    </w:p>
    <w:p w:rsidR="005705CC" w:rsidRDefault="005705CC" w:rsidP="00146C18">
      <w:pPr>
        <w:pStyle w:val="ListParagraph"/>
        <w:ind w:left="360"/>
      </w:pPr>
    </w:p>
    <w:p w:rsidR="005705CC" w:rsidRDefault="005705CC" w:rsidP="00146C18">
      <w:pPr>
        <w:pStyle w:val="ListParagraph"/>
        <w:ind w:left="360"/>
      </w:pPr>
    </w:p>
    <w:p w:rsidR="005705CC" w:rsidRDefault="005705CC" w:rsidP="00146C18">
      <w:pPr>
        <w:pStyle w:val="ListParagraph"/>
        <w:ind w:left="360"/>
      </w:pPr>
    </w:p>
    <w:p w:rsidR="005705CC" w:rsidRDefault="005705CC" w:rsidP="00146C18">
      <w:pPr>
        <w:pStyle w:val="ListParagraph"/>
        <w:ind w:left="360"/>
      </w:pPr>
    </w:p>
    <w:p w:rsidR="005705CC" w:rsidRDefault="005705CC" w:rsidP="00146C18">
      <w:pPr>
        <w:pStyle w:val="ListParagraph"/>
        <w:ind w:left="360"/>
      </w:pPr>
    </w:p>
    <w:p w:rsidR="00572261" w:rsidRDefault="00572261" w:rsidP="00C24AC1"/>
    <w:p w:rsidR="00572261" w:rsidRDefault="00572261" w:rsidP="00C24AC1"/>
    <w:p w:rsidR="00392FBC" w:rsidRDefault="00392FBC" w:rsidP="00146C18">
      <w:pPr>
        <w:pStyle w:val="ListParagraph"/>
        <w:ind w:left="360"/>
      </w:pPr>
      <w:r>
        <w:rPr>
          <w:noProof/>
        </w:rPr>
        <w:drawing>
          <wp:inline distT="0" distB="0" distL="0" distR="0">
            <wp:extent cx="5943600" cy="3341643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92FBC" w:rsidSect="00150B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9684F" w:rsidRDefault="0049684F" w:rsidP="00392FBC">
      <w:pPr>
        <w:spacing w:after="0" w:line="240" w:lineRule="auto"/>
      </w:pPr>
      <w:r>
        <w:separator/>
      </w:r>
    </w:p>
  </w:endnote>
  <w:endnote w:type="continuationSeparator" w:id="0">
    <w:p w:rsidR="0049684F" w:rsidRDefault="0049684F" w:rsidP="00392F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9684F" w:rsidRDefault="0049684F" w:rsidP="00392FBC">
      <w:pPr>
        <w:spacing w:after="0" w:line="240" w:lineRule="auto"/>
      </w:pPr>
      <w:r>
        <w:separator/>
      </w:r>
    </w:p>
  </w:footnote>
  <w:footnote w:type="continuationSeparator" w:id="0">
    <w:p w:rsidR="0049684F" w:rsidRDefault="0049684F" w:rsidP="00392F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8111BA"/>
    <w:multiLevelType w:val="multilevel"/>
    <w:tmpl w:val="6DD86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02011F9"/>
    <w:multiLevelType w:val="multilevel"/>
    <w:tmpl w:val="5054F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93439EC"/>
    <w:multiLevelType w:val="multilevel"/>
    <w:tmpl w:val="2AE895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35" w:hanging="375"/>
      </w:pPr>
      <w:rPr>
        <w:rFonts w:hint="default"/>
        <w:b/>
        <w:sz w:val="28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  <w:sz w:val="28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  <w:sz w:val="28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  <w:sz w:val="28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  <w:sz w:val="28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  <w:sz w:val="28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  <w:sz w:val="28"/>
      </w:rPr>
    </w:lvl>
  </w:abstractNum>
  <w:abstractNum w:abstractNumId="3">
    <w:nsid w:val="610A19E3"/>
    <w:multiLevelType w:val="multilevel"/>
    <w:tmpl w:val="22E067EE"/>
    <w:lvl w:ilvl="0">
      <w:start w:val="1"/>
      <w:numFmt w:val="none"/>
      <w:lvlText w:val="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1.1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1.1.1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cyNjM1NrE0tTCxMDdX0lEKTi0uzszPAykwqQUA0QWC7iwAAAA="/>
  </w:docVars>
  <w:rsids>
    <w:rsidRoot w:val="00146C18"/>
    <w:rsid w:val="00092E62"/>
    <w:rsid w:val="000D05D9"/>
    <w:rsid w:val="000F31F1"/>
    <w:rsid w:val="00146C18"/>
    <w:rsid w:val="00150B1A"/>
    <w:rsid w:val="00226742"/>
    <w:rsid w:val="00230811"/>
    <w:rsid w:val="002F0811"/>
    <w:rsid w:val="0031766E"/>
    <w:rsid w:val="00392FBC"/>
    <w:rsid w:val="003C0B3F"/>
    <w:rsid w:val="004155BA"/>
    <w:rsid w:val="00415E9A"/>
    <w:rsid w:val="0049684F"/>
    <w:rsid w:val="005705CC"/>
    <w:rsid w:val="00572261"/>
    <w:rsid w:val="006C3927"/>
    <w:rsid w:val="0099003F"/>
    <w:rsid w:val="009E1DBA"/>
    <w:rsid w:val="00A946E5"/>
    <w:rsid w:val="00B96BEE"/>
    <w:rsid w:val="00C24AC1"/>
    <w:rsid w:val="00DB2163"/>
    <w:rsid w:val="00DC72E6"/>
    <w:rsid w:val="00DD70F9"/>
    <w:rsid w:val="00E0303B"/>
    <w:rsid w:val="00EB12F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0B1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6C1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267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392F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92FBC"/>
  </w:style>
  <w:style w:type="paragraph" w:styleId="Footer">
    <w:name w:val="footer"/>
    <w:basedOn w:val="Normal"/>
    <w:link w:val="FooterChar"/>
    <w:uiPriority w:val="99"/>
    <w:semiHidden/>
    <w:unhideWhenUsed/>
    <w:rsid w:val="00392F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92FBC"/>
  </w:style>
  <w:style w:type="paragraph" w:styleId="BalloonText">
    <w:name w:val="Balloon Text"/>
    <w:basedOn w:val="Normal"/>
    <w:link w:val="BalloonTextChar"/>
    <w:uiPriority w:val="99"/>
    <w:semiHidden/>
    <w:unhideWhenUsed/>
    <w:rsid w:val="00392F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FB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9740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7</TotalTime>
  <Pages>2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10</cp:revision>
  <dcterms:created xsi:type="dcterms:W3CDTF">2022-01-21T11:02:00Z</dcterms:created>
  <dcterms:modified xsi:type="dcterms:W3CDTF">2022-01-24T12:05:00Z</dcterms:modified>
</cp:coreProperties>
</file>